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230167</w:t>
      </w:r>
    </w:p>
    <w:p>
      <w:pPr>
        <w:pStyle w:val="Date"/>
      </w:pPr>
      <w:r>
        <w:t xml:space="preserve">วันอังคารที่</w:t>
      </w:r>
      <w:r>
        <w:t xml:space="preserve"> </w:t>
      </w:r>
      <w:r>
        <w:t xml:space="preserve">23</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นนายอินทร์ ใช่หรอ สวัสดีค่ะ สวัสดีนะคะ สวัสดีนะคะสวัสดีลาบทางไกลด้วยนะคะก็วันนี้ก็จะเป็น ที่เรียนต่อราคาจากครั้งที่แล้วของเรานะคะ วันนี้ก็จะเป็นบทที่ 8 ของเรานะคะอันนี้ก็จะเป็นตัว มาตรฐานสากลที่ นิยมใช้นะคะใน หน่วยงาน เพื่อนำมา ประยุกต์ใช้เกี่ยวกับตัวงานด้านธุรกิจรวมถึง งานด้านเทคโนโลยีสารสนเทศนะคะ ตอนนี้เราก็จะมาดูนะคะตัวนี้มาตรฐานของเราจะชื่อว่า Home co VIP นะคะเราจะมาดู การประยุกต์นะคะวาดกันนำตัวมาตรฐานตัวนี้มาใช้ในองค์กรของเราเนี่ย มันจะเกิด ประโยชน์อย่างไรมีวิธี กระบวนการปฏิบัติอย่างไรนะคะ หานะคะที่เราจะ มาเรียนในวันนี้นะคะก็จะพูดถึง กฎหมายเกี่ยวกับการดูแลควบคุม งานเทคโนโลยีสารสนเทศ แนวทางการใช้งาน แนวการคิด นาฬิกา ดูแลทางเทคโนโลยีสารสนเทศ เริ่มจากนะคะอย่างนั้นปัจจุบันเนี่ยเราก็จะเป็น มันรู้อยู่แล้วนะคะว่าตัวทวีสารสนเทศเนี่ย หรือว่าถูกนำไปใช้กับ องค์กรทุกหน่วยงานนะคะรวมถึง เกือบทุกภาคธุรกิจต่างๆ ไม่ว่าจะเป็นด้านไหนก็ตาม ดังนั้นตัวสารสนเทศก็เลยเป็นสิ่งสำคัญ ช่วยมาสนับสนุนให้ตัวธุรกิจของเราเนี่ย ประสบความสำเร็จมากยิ่งขึ้นดังนั้น เมื่อตัวทวีสารสนเทศเนี่ย ถูกนำมาใช้ในการดำเนินงานของธุรกิจนั้นน่ะเราจะทำยังไง เพื่อให้ตัวแทนมีสารสนเทศเนี่ย เชื่อม แล้วก็เพิ่มประสิทธิภาพ ในการทำงานทำให้มีผลลัพธ์ในการทำงานที่ ดีมากยิ่งขึ้น ดังนั้น ก็ต้องมีตัวกระบวนการนะคะหรือว่ากรอก แนวปฏิบัติเนี่ย ที่จะมาควบคุมดูแลเกี่ยวกับตัวที่มีสารสนเทศของเราเนี่ย จะให้ ประสิทธิภาพ ไม่ต้องมีต้นทุนในการผลิตหรือว่าต้นทุนในการปฏิบัติงานนะคะแล้วก็ ช่วยสนับสนุนนะคะตัวเป้าหมายทางธุรกิจของเราด้วยเรื่องเอง ดังนั้นตัว covid ของเราหรือว่า assistance เนี่ยก็สามารถที่จะ ถูกนำมาใช้เพื่อตรวจสอบ กระบวนการ เทคโนโลยีสารสนเทศ ของในองค์กรของเราได้ตั้งเองนะคะ ถัดมานะคะ เราก็จะมาดูตัวแบบ นะคะเกี่ยวกับ สำหรับการควบคุมทางด้านเทคโนโลยีสารสนเทศของเรา โดยตัวเครดิตของเราเนี่ยก็จะ สามารถแบ่งนะคะ ระดับความสามารถ องค์กรที่เราใช้ตัวมาตรฐานเครดิตเนี่ย ใครจับเนี่ย มันแบ่งอยู่ที่ ระดับใดนะคะโดยจะมีทั้งหมด 5 ระดับ ระดับที่ 1 นะคะพระเจ้า เรียกว่า แรกเริ่ม ที่ 2 ก็จะมีการจัดการ นะคะ น่าจะเป็น Font ขึ้นมาซึ่งมีรางวัล อันดับ 3 ของเราก็จะเป็นการกำหนดนะคะระดับ 4 กับสเปน การจัดการเชิงจำนวนและระดับ 5 ก็จะเป็น ความเหมาะสม ซึ่งเราก็จะมาดู ทั้ง 5 ระดับของเรานะคะว่า องค์กรของเราที่นำตัวมาตรฐานสากลตัวนี้เนี่ยจะใช้ ระดับองค์กรของเราว่าอยู่ที่ ระดับใดมี เดี๋ยวเราก็จะมาดูแล้วก็เรียนรู้นะคะแต่ละระดับ ของดวงกรของเรานะคะว่ามีระดับอะไรบ้างเอก ก่อนที่จะมาทราบถึงตัวระดับนะคะเราก็จะมาพูดถึงตัวมาตรฐานของเรา นะคะวะเนี่ย เขามีกระบวนการการทำงานอย่างไรบ้างนะคะ ปิดก็จะเป็นรูปแบบ กรอบแนวคิดนะคะพี่ สามารถที่จะมาควบคุมนะคะ ดูแลตัวเอง มีสารสนเทศนะคะ กลุ่มกระบวนการทำงานในหน่วยงานในองค์กรของเรานะคะ เนื่องจากตัวองค์กรของเรานี่ก็จะมีเป้าหมาย องค์กรแปลว่า ต้องการให้ตัวก่อนเนี่ยประสบความสำเร็จ ทางด้านใด ดังนั้นเป้าหมายทางธุรกิจก็จะสอดคล้องกับตัวประสานทางเทคโนโลยีสารสนเทศ ดังนั้นจะทำยังไงให้เป้าหมายทั้ง 2 อันเนี่ย ดำเนินการหรือว่าเดินหน้าไปพร้อมกันก็คือทำการเชื่อมโยงระหว่างเป้าหมายทาง ผมก่อน ให้เข้ากับเป้าหมายทางธุรกิจสารสนเทศนั้นเอง มุ่งเน้นกระบวนการเพื่อจะทำให้กระบวนการเทคโนโลยีสารสนเทศ อยู่ภายใต้กรอบ ซึ่งสามารถควบคุมแล้วก็จัดการดูแลได้ ตัวโกงบิทของเราเนี่ยก็จะเป็นตัว กระบวนการทั่วไปนะคะ ที่จะพบเห็น ได้นะจ๊ะ กระบวนการทางเทคโนโลยีสารสนเทศซึ่งเป็นตัวที่เข้าไปควบคุมแล้วก็ดูแลเอง คราวนี้เราก็จะมาดู ถั่ว มาตรฐานเครดิตของเรานะคะก็จะมุ่งเน้นออกเป็น 5 ด้าน เกี่ยวกับ การจัดวางกลยุทธ์การนำเสนอด้านคุณค่า การจัดการทรัพยากร การจัดการความเสี่ยง การวัดผลการดำเนินงาน covid ก็ยังมีการแบ่ง ขอบเขตของ กระบวนการออกเป็น 4 ด้านด้วยกัน ก็จะเริ่มตั้งแต่ ห้องแผน และการจัดการองค์กรเรานะคะ การจัดหาและนำไปใช้ การนำส่งและสนับสนุน การตรวจสอบและประเมินผล ซึ่งแต่ละด้านเนี่ยมันก็จะมีกระบวนการ เพราะผมอยู่ เราจะร่วมกัน ของกระบวนการทั้งหมดเนี่ยรวมเป็นทั้งหมด 34 กระบวนการ covid ก็ถือเป็น กรอบ แนวคิดที่ องค์กรของเราเนี่ยจะยึดมาเป็นแนวทางใน การปฏิบัติ ซึ่งก็จะอธิบายถึงกระบวนการ สารสนเทศของเรานะคะเราจะ นำข้อมูลข่าวสารไปใช้กับความต้องการทางธุรกิจ ทำยังไงให้บรรลุผล ตามที่ องค์กร ยังไหว หรือบรรลุตามเป้าหมายขององค์กร บรรลุ ตามเป้าหมายทางเทคโนโลยีสารสนเทศ เราก็ส่งให้ กระบวนการนะคะ หรือว่า การปฏิบัติ ให้ตรงตามวัตถุประสงค์ การควบคุม ของแต่ละกระบวนการยิง โดยตัวคนผิดของเราเนี่ยก็ยังสามารถที่จะ ใช้หลักนะคะ กรอบแนวคิดในการระบุเกี่ยวกับ ข้อมูลข่าวสาร ทั้ง 7 ด้านของเราซึ่งตัวนี้ก็จะเป็น น่ารักๆ เริ่มจาก ประสิทธิภาพ ประสิทธิผล การเป็นความลับ ความสมบูรณ์ การมีอยู่ การปฏิบัติตามและก็ความเชื่อถือ สำหรับงานตัวชะนีสารสนเทศของเรานะคะก็จะมีทรัพยากรที่เข้ามา สนับสนุน กระบวนการทำงานของเรานะคะโดยก็จะมี ตัวอย่าง เช่น คน การประยุกต์ เทคโนโลยี สิ่งอำนวยความสะดวกและก็ ข้อมูล ซึ่งตัวเทคโนโลยีสารสนเทศนะคะในการใช้กรอบ นะคะเราจะแบ่ง ระดับนะคะออกเป็น 4 ระดับ ตั้งแต่ระดับศูนย์ก็จะเป็นระดับกฎหมายระดับ 1 ระดับนโยบาย ระดับ 2 ระดับการควบคุม ระดับ 3 ระดับปฏิบัติการ ตัว ตารางของรูปนะคะแสดงตัวขอบเขตในการนำตัวแบบมาใช้งานเนี่ย เราก็จะเห็นว่ามีตัวมาตรฐาน หลายตัวที่เราสามารถนำมาประยุกต์โดยเราก็จะดูว่า แต่ระดับราคาในกระบวนการทำงานของเราเนี่ยจะใช้ตัวมาตรฐานอะไรบ้างอีก เราจะเห็นว่าตัวคบอีกของเราเนี่ยจะอยู่ที่ ระดับ 2 นะคะ ซึ่งตัวมาตรฐานตัวอื่นๆก็สามารถแบ่ง ระดับของกระบวนการทำงานของเอง ซึ่งจะเอาตัวมาตรฐานเนี่ยเข้าไปประยุกต์ใช้ในองค์กรของเรา เขามีเมียเราจะนำตัว ของเราเนี่ย ประยุกต์ใช้กับธุรกิจของเราอย่างไร นะคะ ซึ่งตัวมาตรฐานความผิดของเราเนี่ยเขาจะเป็น แนวทางในรูปแบบกรอบปฏิบัติงานบริหารจัดการนะคะ องค์ประกอบต่างๆที่จะทำให้ธุรกิจเนี่ย สามารถที่จะเชื่อมโยงนะคะกับ ข้อมูลสารสนเทศที่ใช้ องค์กร เพื่อให้บรรลุ เป้าหมายขององค์กรของเรานั่นเอง รวมถึงเมื่อเราบรรลุเป้าหมายนะคะมันก็ต้องมีการสนับสนุนงานทางด้านเทคโนโลยีสารสนเทศ บริหารงาน รวมถึงการควบคุม กระบวนการ กระบวนการทำงานต่างๆ ดังนั้นตัว covid ลดเหลือเป็นตัวเครื่องมือตัวหนึ่งที่จะช่วย support องค์กรของเราได้ง่ายก็จะช่วย ให้ผู้บริหารเนี่ย สามารถที่จะ ทราบถึงความต้องการ นะคะ ในองค์กรแล้วก็สามารถควบคุมกระบวนการทำงานได้ไม่ว่าจะเป็น เทคนิคการบริหารความเสี่ยงที่จะเกิดขึ้นกับองค์กรหรือหน่วยงานของเรา รวมถึง สื่อสารแล้วก็ประสานหัน เกี่ยวกับ ปฏิบัติการหรือผู้บริหารระดับล่างนะคะให้ทราบถึง ข่าวสารหรือว่าที่มีสารสนเทศที่เกิดขึ้นในตัวอุปกรณ์ของเราได้อีก โดยเราก็จะเริ่มต้นก่อนว่า ธุรกิจหรือองค์กรของเราเนี่ยอยู่ในรูปแบบไหน มีความต้องการนะคะ สารสนเทศ ที่เข้ามา support กระบวนการทำงานของเรา อย่างไรบ้าง แล้วกระบวนการทำงานทางด้านธุรกิจสารสนเทศเนี่ยได้ มีบัตรหรือทำตามนะคะตัวเป้าหมายขององค์กร ที่ได้วางไว้หรือเปล่า ดังนั้น 1 ตัวเครื่องมือที่จะสามารถวัด ผลกระบวนการทำงานขององค์กรของเรา โดยตัวเครื่องมือนี้ก็จะเรียกว่าตัว KPI นะคะเพื่อจะมาวัดผลกระบวนการทำงานของเรานะคะว่าองค์กรหรือหน่วยงานของเราเนี่ย เขามีตัว KPI อยู่ที่ระดับไหน วัดความสามารถขององค์กรว่าอยู่ที่ระดับ 0 15 หรือไม่ เอาตัวมาตรฐานตัวนี้เราก็จะมีตัวเครื่องมือวัดแล้วก็ทำให้ทราบว่าตัวเองก่อนของเราเนี่ย อยู่ที่ระดับได๋ของแต่ละกระบวนการนั้นเอง รูปนี้ก็จะเป็นรูปแบบ พูดถึงกระบวนการทำงานขององค์กรนะคะ ว่าเราจะทำยังไงเนี่ยให้บรรลุ วัตถุประสงค์หรือเป้าหมายขององค์กร เลิกจาก ธุรกิจของเราเนี่ยก็จะเป็นเป้าหมายทางธุรกิจก็จะเป็นรูปแรกด้านบนเลย นะคะแล้วก็จะมีตัวทั้งที่สารสนเทศ นะคะกระบวนการทางเทคโนโลยีสารสนเทศที่จะเข้ามาซัพพอร์ต ซื้อให้ กระบวนการทางธุรกิจของเราเนี่ยประสบความสำเร็จ โดยอาจจะมีตัว เครื่องมือต่างๆเข้ามา วัด อย่างที่บอกไปเราจะรู้ได้ไงว่า กระบวนการที่เราทำนะคะหรือใช้ปฏิบัติตามตัวมาตรฐานสากลเนี่ยมันประสบความสำเร็จยังไง ตารางก็จะมีตัวเครื่องมือที่เรียกว่า KPI พี่ออกไปแล้วนะค่ะ องค์กรของเราเนี่ยมี KPI หรือว่ามีค่าใครมีอายุเท่าไหร่ เมียเครื่องมือมารับไม่ว่าจะเป็นโมเดลนะคะ หรือ นะคะเกี่ยวกับการวัดระดับ นะคะ องค์กรของเรา เราก็สามารถที่จะควบคุมนะคะโดยใช้ตัวมาตรฐานเนี่ยมาจาก แต่ละกระบวนการ ให้ประสบความสำเร็จนั้นเอง โดยตัวนี้จะเป็นการนำตัวโควิตซึ่งเป็นโควิด ที่เวอร์ชั่นที่ 4.0 นะคะเข้ามาใช้งาน เรานะคะสามารถที่จะเชื่อมโยงนะคะ เกี่ยวกับ กลุ่มขององค์ประกอบ พูดยังไงให้ตื่น สิ่งที่มา support นะคะปัจจัยต่างๆ เช่นด้านสารสนเทศนะคะเพื่อให้ เป็นตามเป้าหลักนะคะก็คือเป้าหมายทางธุรกิจของเรานะคะ มีตัวผลักดันนะคะ เพื่อให้เกิดผลลัพธ์ ที่ดีทางธุรกิจ รวมถึงผลักดันทางด้านกระบวนการเทคโนโลยีสารสนเทศ ซึ่งจะมีทรัพยากรทั้ง 4 ด้าน เข้ามาเกี่ยว ไม่ว่าจะเป็นโปรแกรมประยุกต์ ข้อมูลสารสนเทศ โครงสร้างพื้นฐาน ฝุ่น ทุกส่วน ส่วนที่มีความสำคัญที่จะผลักดันให้กระบวนการทางเทคโนโลยีสารสนเทศเนี่ย ประสบความสำเร็จ โดยใช้ตั๋วเครื่องมือที่เรียกว่า KPI เป็นตัววัด กระบวนการเช่นเดียวกันนะคะ เราก็จะได้ระบุได้นะคะว่า TPI ของตัว อาหารที่มีสารสนเทศของเราเนี่ยอยู่ระดับใด ถัดมาก็จะเป็นแนวทางที่นำตัว covid เข้าไปใช้กับธุรกิจของเรา อย่างที่บอกไป ทั้งหมด นะคะขององค์กรของเราจะมีเป้าหมายเดียวกัน เขาคือเป้าหมายของบริษัท เป้าหมายของธุรกิจ ถัดมานะคะ หรือว่าเป้าหมายเรียบร้อยละ คราวนี้ ทำยังไงเนี่ยให้เราบรรลุวัตถุประสงค์เกี่ยวกับเป้าหมายขององค์กรแน่นอนมันก็ต้องมี ของแต่ละแผนกแต่ภาคส่วนเข้ามาสนับสนุนรวมถึงตัวเป้าหมายที่เราจะพูดก็คือ สารสนเทศหรือไอทีโกงเรา จะทํายังไงให้จัดการเกี่ยวกับกระบวนการ ซึ่งดูแลนะคะ เกี่ยวกับ บริษัทราชพฤกษ์สารสนเทศซึ่งมีองค์ประกอบไม่ว่าจะเป็นบุคลากรโครงสร้างข้อมูลแล้วก็ โปรแกรมปริ้นต่างๆ ตัวนี้ก็ถือว่าเป็นทรัพยากรที่สำคัญในองค์กรของเรา ทำยังไงที่จะควบคุมดูแลจัดการใช้ให้อย่าง ประสิทธิภาพและเกิดเป็น ประสิทธิผลซึ่งจะส่งผล เกี่ยวกับตัวผลลัพธ์ที่เกิดขึ้นกับธุรกิจของเราดังนั้นเราก็จะเห็นว่ากระบวน การต่างๆเนี่ยมาจาก สอดคล้องมาเริ่มตั้งแต่มีเป้าหมายของธุรกิจเป้าหมายของเทคโนโลยีสารสนเทศดังนั้นก็มา ตัวทรัพยากรที่มีภายในองค์กรของเราเกี่ยวกับด้านเทคโนโลยีสารสนเทศให้ประสบ ความสำเร็จเมื่อประสบความสำเร็จแล้วมันก็จะส่งผลย้อนกลับมาจนถึงตัวเป้าหมาย องค์กรของเราก็จะประสบความสำเร็จเช่นเดียวกัน อันนี้จะเป็นรูปภาพเพื่อจะทำให้เรามองภาพออก จะเห็นว่ามีตัว KPI เนี่ย มาวัด ตรงที่ ไอทีโปรเซสหรือว่ากระบวนการทำงานของเรานั้นเอง จะได้รู้ว่ากระบวนงาน ที่เราถามเนี่ย ประสบความสำเร็จแล้วประสบความสำเร็จอยู่ที่ระดับใด เราก็จะได้ดูออกว่ายังไง ส่วนไหนกระบวนการไหนนะคะที่เรายังสามารถปรับปรุงและแก้ไข ส่งเสริมให้กระบวนการของตัว เป้าหมายของธุรกิจของเราเนี่ยประสบความสำเร็จหรือว่ามีค่า KPI ที่มันสูงเพิ่มมากขึ้นนั่นเอง จากรูปของตัว covid นะคะเราก็จะเห็นถึงกระบวนการความต้องการ ของธุรกิจของเราซึ่งจะมีทั้งหมด 7 ด้าน ประสิทธิผล ประสิทธิภาพ ความลับ ความสมบูรณ์ การใช้งาน การปฏิบัติตามกฎ และ ความเชื่อถือได้ อันนี้ก็จะเป็น คนข้างสำคัญ และตัวทรัพยากรทางการผลิตสารสนเทศนะคะ เป็นส่วนหนึ่งนะคะที่ทำให้กระบวนการ หาร้านที่มีสารสนเทศของเราเนี่ย สามารถที่ทำให้ข้อมูลตรงนี้แล้วก็จัด แล้วก็วัดทั้งหมด 7 ด้านของตัวธุรกิจได้เช่นต่อกัน ตัวทวีสารสนเทศก็จะเข้าไป support ทั้ง 7 กระบวนการ นึกว่าจะได้ของเรานั่นเอง ดังนั้นก็ต้องมาดูกระบวนการทางด้านเทคโนโลยีสารสนเทศนะคะว่ามันมี ที่เกี่ยวกับ ทรัพยากรนะคะหรือว่า ที่จะส่งผล กระบวนการอื่นไหมส่งผลกับตัวทรัพยากรอื่นหรือเปล่า เมื่อดูแล้วว่าสิ่งที่ทำอยู่อยู่ในขอบเขต หรือว่าอยู่ในเรื่องใดก็สามารถที่จะ แบ่งเป็นกระบวนการต่างๆ ไม่ว่าจะเป็นกระบวนการหลักกระบวนการย่อยนะคะ ว่าแล้วต้องมีการดำเนินนะคะ กิจกรรมเหล่านั้นแล้วมันมีความจำเป็นหรือว่าสอดคล้องกับกระบวนการหลักอย่างไร ก็ต้องดูว่ามัน support กันไหมมันมีผลกระทบกันหรือเปล่า ถ้ามี ผลกระทบพี่ ส่งผลกับกระบวนการทางเทคโนโลยีสารสนเทศนะคะ หรือ ไม่มีผลกระทบก็ต้องดูว่ามันจำเป็นที่จะมีกิจกรรมหรือว่าตัว มันจะนานหรือเปล่านั่นเอง อันนี้จะเป็นรูปลูกบาศก์ขี้เมื่อกี้อธิบายไปแล้วไม่ว่าจะเป็นทาง ความต้องการทางธุรกิจนะคะตัว ร้านของเรานะคะหรือ ทรัพยากร ที่มันมา ช่วยสนับสนุนกระบวนการทางเทคโนโลยีสารสนเทศและกระบวนการ เทคโนโลยีสารสนเทศว่ามันมีกิจกรรม กระบวนการนะคะแล้วก็ เป้าหมายหลักของเราอะไรบ้างนั่นเอง เราต้องดูจากรูปนี้แล้วเห็นว่ามันจะต้องร้อง ธนาคารแล้วก็ไปใน ทางเดียวกันเพื่อให้ ผลลัพธ์หรือ ความ สำเร็จทางธุรกิจของเราได้ รูปแล้วก็จะเข้าใจมากยิ่งขึ้น ต่อมาก็ทำรูปแบบของการนำไปใช้ เราก็จะนำกระบวนการ กรอบแนวคิดของตัว covid มาทำเกี่ยวกับตัว ธรรมาภิบาลของทวีสารสนเทศนะคะว่าต้องปฏิบัติตามกฎหมายที่ กำหนด นะคะ มาช่วย สร้างความ เชื่อมโยงเป้าหมายทางธุรกิจกับเป้าหมายทางเทคโนโลยีสารสนเทศ กระบวนการของตัว covid อย่างที่บอกไปมีทั้งหมด 34 กระบวนการดังนั้น เราก็ต้องมา องค์กร ของเราว่า เราสามารถที่จะนำกระบวนการ ใดบ้างของตัวมาตรฐานครบเนี่ยมาใช้กับองค์กรของเรา ซึ่งตัวไหนที่มันตรงตัวไหนที่มันเหมาะกับองค์กรของเราก็สามารถที่จะ นำมาปรับ ฉายประยุกต์ กับองค์กรของเราเราไม่จำเป็นที่ต้องนำทั้งกระบวนการทั้งหมดที่มีอยู่ในตัวมาตรฐานสากล มาใช้ทั้งหมด 34 กระบวนการ ว่าแต่ละองค์กรของเรามันก็จะมีกระบวนการทำงาน ที่แตกต่างกันรวมถึงขนาดขององค์กรก็จะต้องแตกต่างกัน ดังนั้นเราก็ต้องปรับใช้อันไหนที่มันเหมาะสมกับองค์กรของเราก็สามารถที่จะยก ประเด็นตรงไหนเนี่ย เขามาใช้กับองค์กรของเราได้นะ อันนี้จะเป็นขั้นตอนการนำ covid มาใช้ ใน กระบวนการทำงานของเรา ตั้งแต่ วัตถุประสงค์นะคะสูงสุดที่ใช้ในการควบคุม รายละเอียดของตัววัตถุประสงค์นั้นๆนะคะ การจัดการนะคะ ให้ บรรลุตาม ประสงค์นั้น เมื่อบรรลุวัตถุประสงค์เรียบร้อยแล้วเราก็จะมีเครื่องมือมาวัด Lava บรรลุได้ถึง ระดับไหน บรรลุทุกกระบวนการไหมนะคะ ครบตามวัตถุประสงค์ที่เราตั้งไว้หรือเปล่านั่นเองอันนี้ก็จะเป็นการนำตัวมาตรฐานมา ใช้ในกระบวนการ นะคะ ของตัวเองก่อนของเรา ก็เห็นมีทั้งหมด 4 กระบวนการ แล้วจะได้เช็คว่าตรง ตามกระบวนการที่เราวางไว้หรือเปล่า เดี๋ยวเรามาดูนะคะตั้งแต่ การควบคุมระดับบนนะคะ เริ่มแรกเราต้องมอง ภาพรวมของกระบวนการ ที่เราจะนำตัวมาตรฐานเครดิตมาใช้นะคะ แล้ว กระบวนการตัวนี้เนี่ยเกี่ยวกับ ตัวทวีสารสนเทศของเราหรือไม่ กระบวนการใดบ้าง น้องมี ขั้นตอนปฏิบัติอะไรบ้าง แล้วก็รวนการพวกนี้เนี่ย สอดคล้องหรือว่าตอบสนองเกี่ยวกับตัวธุรกิจของเรา โดยจะวัดผลกระบวนการการดำเนินงานนะคะ โดยใช้ตัวชี้วัด มาวัดผลสำเร็จของกระบวนการ เราก็การนำไปใช้ก็คือการทำทรัพยากร นะคะ มา สายในตัวกระบวนการผลิตของเรา นะคะ ว่าจะสามารถกำกับดูแลด้านใดนะคะ เราก็ ด้านใดที่สามารถเข้ามาสนับสนุนได้เอง ก็คือเลือกเอาว่ากระบวนการตัวไหนที่มันเหมาะ กลับตัวธรรมาภิบาลของทวีปสารสนเทศขององค์กรเรา อันนี้จะเป็นภาพรวมนะคะความสัมพันธ์ของกระบวนการ เป้าหมายแล้วก็ตัววัด นะคะ อย่างที่บอกไปนะคะด้านขวามือสุดเราก็จะเห็น ภาพหลัก ขององค์กรของเรา คือตัว Business Goal ก็คือเป้าหมายทางธุรกิจของเราถนัดมากนะคะ ในคอลัมน์ที่ 3 ของเราตอนนี้นะคะก็จะเป็น เป้าหมายทางธุรกิจ กระบวนการที่ทำให้เกิด ความสำเร็จ แล้วก็กิจกรรมที่ทำให้เกิดความสำเร็จ คุณยายถ้าเราอยากให้ ธุรกิจของเราประสบความสำเร็จก็จะเริ่มตั้งแต่กระบวนการเล็กๆ กิจกรรมต่างๆ พี่มาสนับสนุน กระบวนการของเรา แล้วก็มาสนับสนุน เป้าหมายทางธุรกิจและท้ายที่สุดก็ต้องมาสนับสนุน เป้าหมายทางธุรกิจของเรา เราก็จะมีเครื่องมือนะคะเข้ามา วัด นะคะ เริ่มตั้งแต่ KPI นะค่ะเขาจะมีการวัดทุกอัน ทุกกระบวนการทุกกิจกรรมนะคะว่าตรงไปตามเป้าหมายของเทคโนโลยีสารสนเทศตรงเป้าหมาย ทางธุรกิจของเราหรือเปล่า อันนี้เขาจะมองถึงภาพรวมกระบวนการของ ธุรกิจของเราได้นะคะว่าเรามีเป้าหมายหลัก เป้าหมายย่อย มีกระบวนการมีกิจกรรม อย่างต้อง support กัน เราก็สอดคล้องกันเพื่อให้เกิดความสำเร็จทางธุรกิจของเรา รักต้องมีเครื่องมือที่วัดอย่างถูกต้องด้วยนะคะว่าแต่ละกิจกรรมแต่ละกระบวนการของเราเนี่ยประสบความสำเร็จ ระดับไหน นะคะ อันนี้ก็ยังใช้ตัวมาตรฐานของ covid 4.0 เช่นเดียวกัน ที่เข้ามา ประยุกต์ใช้กับองค์กรของเรา ดังนั้นการนำตัว สารสนเทศมาสนับสนุนการทำงานนะคะก็ จะประสบความสำเร็จได้นะคะก็ต้องมีการกำหนด ความรับผิดชอบนะคะ แต่ละแผนกแผนรับบุคลากรนะคะว่าเขามีความรับผิดชอบอะไรบ้าง แล้วการที่นำตัวที่มีสารสนเทศเข้ามาใช้ เกิดประโยชน์อะไร ซึ่งตัวมาตรฐานเครดิตเนี่ยก็จะมีเนื้อหาที่ครอบคลุมเกี่ยวกับการบริหารจัดการ การเทคโนโลยีสารสนเทศคือ เราจะบริหาร แผนก มีสารสนเทศตัวกรอบมาตรฐานครบดิเนี่ยเขาก็จะมีกระบวนการขั้นตอนที่สามารถที่จะ มา เตรียมเนื้อหาเมียให้มันครอบคลุมด้วย โดยจะแบ่งออกเป็นทั้งหมด สีน่ารักๆ เพลงจะมี รายละเอียด ดังนี้ อันแรกเริ่มต้นก่อนนะคะไม่ว่าเราจะปฏิบัติ งาน ของทวีสารสนเทศ ของกิจกรรมไหนของ กระบวนการไหนก็จะเริ่มต้นตั้งแต่การวางแผน เหมือนเวลาเราทำงาน 1 อย่างเนี่ยเขาต้องมีการวางแผนก่อน ตัวเริ่มต้นของเราก็จะเป็นการวางแผนและ การจัดการองค์กร เริ่มต้นก่อนก็จะมาที่ ผู้บริหาร ต้องเข้าใจแล้วก็ศึกษา เกี่ยวกับ ทัพหลวงขององค์กรนะคะเริ่มจากผู้บริหารจะต้องทราบ ด้านเทคโนโลยีสารสนเทศ กลยุทธ์ตัวนี้ ไปในทิศทางเดียวกับกลยุทธ์ทางธุรกิจ หรือไม่ มันสอดคล้องมันไปทางทิศทางเดียวกันไหม ประสิทธิภาพหรือคุณภาพของตัวถือสารสนเทศ นำมาใช้ในองค์กรเนี่ย ส่งผล ระดับไหนมีความเหมาะสมตามความต้องการของผู้ใช้ หรือไม่ รวมถึงตัวทรัพยากรด้านต่างๆที่เรานำมาใช้ในองค์กร สามารถ หายหรือยังเต็มที่ไหม มีตัวไหนที่ใช้แล้ว ไม่สามารถใช้ เต็มความสามารถนะคะตัวผู้บริหารก็ต้องมาประเมินด้านต่างๆ ตรงกับกลยุทธ์ไหมประสิทธิภาพเนี่ยครอบคลุมไหมแล้ว ชนิดา ทรัพยากรได้อย่างคุ้มค่าหรือเปล่า อันนี้คือการวางแผนแล้วก็จัดการองค์กร รวมถึงต้องเข้าใจบุคลากรภายในองค์กรของเรา ต้องให้มีความเข้าใจตรงกันเกี่ยวกับตัววัตถุประสงค์หรือเป้าหมายหลักขององค์กรด้วย ทำให้บุคลากรทุกคนเนี่ยตระหนัก ความเสี่ยงที่จะเกิด กลับ ทวีสารสนเทศ ซึ่งความเสี่ยงที่จะเกิดขึ้นเนี่ย จะส่งผลเกี่ยวกับกระบวนการ ปฏิบัติงาน รวมถึงวิธีการบริหาร จัดการความเสี่ยง เมื่อทราบถึงความเสี่ยงที่จะ ส่งผลกระทบกับกระบวนการทำงานเราก็ต้องมีวิธี แก้ไขป้องกันอย่างไร เพื่อไม่ให้เกิดผลเสีย ทำให้กระบวนการทำงาน ขององค์กรเนี่ย ปัญหา ล่าช้าหรือจนกระทั่งหยุดมันเอง คันนี้มาถูก พี่โดเมนที่ 2 ของเรานะคะเมื่อกี้เราวางแผนแล้วก็จัดการไปเรียบร้อยแล้ว เท่านี้ก็จะเป็นรูปแบบที่ 2 ของเราก็คือเป็นการจัดหา และ นำระบบออกไปใช้งาน เมื่อกี้เราดูสำรวจแล้วความเสี่ยงวิธีการแก้ไขอันไหนที่ส่งผลกระทบกับหน่วยงาน คราวนี้เราก็ต้องหาตัว อุปกรณ์เครื่องมือทรัพยากรที่เข้ามา support หรือว่าสนับสนุนกระบวนการทำงาน ก่อนการให้มีสารสนเทศ เริ่มจาก นะคะ โครงการด้านเทคโนโลยีสารสนเทศที่จะเข้ามาพัฒนา หรือจัดหานะคะทรัพยากร พี่เข้ามาช่วยแก้ปัญหาแล้วก็สร้างประโยชน์ให้กับธุรกิจ หา กระบวนการทรัพยากรหรือว่าสิ่งของต่างๆที่จะเข้ามา support สนับสนุนกระบวนการทำงาน ต้องเช็คด้วยว่า โครงการที่เราจะจัดหา หรือ ที่จะพัฒนาเนี่ย มันจะ บรรลุตามระยะเวลาที่เรา กำหนดไหม ตามงบประมาณที่ตั้งไว้หรือเปล่า ของที่จะมาชนะสนับสนุนเนี่ย ตรงตามระยะเวลาไม่เกินไปนะคะ ไม่ถูกปรับ ตามงบ ทรัพยากรที่องค์กรมีพูดง่ายๆก็คือ ให้อยู่ตามกรอบและขอบเขตของตัวอุปกรณ์ที่เราวางไว้นั่นเอง เช็คดูว่าระบบหรือว่า งานที่เราจะพัฒนาเนี่ย สามารถทำงานได้อย่างมีประสิทธิภาพ ตรงกับความต้องการ ของธุรกิจของเราไหม หากเกิดผลเสีย จะส่งผลต่อกระบวนการทำงานของธุรกิจ บัน หรือกระบวนการทางธุรกิจระยะยาวหรือไม่ ระบบที่จะนำมาใช้จริงของเราเนี่ย ทำให้เกิดผลลัพธ์ที่ดีไหม นะคะหรือ ถ้าเกิดผลเสียแล้วมันส่งผล กระบวนการทำงานของธุรกิจหรือเปล่า ผ่านมาก็จะเป็น กระบวนการเกี่ยวกับการส่งมอบแล้วก็สนับสนุนเมื่อกี้เรามีวางแผน นะคะ ออกแบบ อันที่ 2 น่าจะเป็นจัดหาแล้วก็นำระบบไปใช้จริง ถัดมาก็จะเป็นส่งมอบแล้วก็สนับสนุนนะคะเมื่อเราบริหารนะคะเกี่ยวกับ มีสารสนเทศที่จะเข้ามาสนับสนุน การปฏิบัติงานแล้ว มันก็ต้องสอดคล้อง จับเป้าหมายแล้วก็วัตถุประสงค์ของธุรกิจด้วย และที่สำคัญที่สุด ต มีต้นทุนที่คุ้มค่าหรือไม่ที่เราจะจ่ายเงินออกไปในการพัฒนาในการสร้างกระบวนการใหม่ๆที่เข้ามาสนับสนุนกระบวนการ ทางธุรกิจกระบวนการทางเทคโนโลยีสารสนเทศของเราหรือเปล่า ผัดมาม่านะคะ การปฏิบัติงานนะคะต่างๆ พี่ชายเกี่ยวกับระบบงานที่มีสารสนเทศเนี่ย ประสิทธิภาพและเกิดความปลอดภัย องค์กรของเราหรือไม่ ระบบสารสนเทศนะคะมีการจัดการเกี่ยวกับ การรักษาความลับ ความถูกต้อง ตรงกันความพร้อมใช้งาน เพียงพอ ระบบสารสนเทศของเรา หรือไม่ ผ่านมาก็จะเป็นนะคะ การติดตาม และ ประเมินผล ก็จะเป็นการประเมินแล้วก็วัดประสิทธิภาพของตัวเทคโนโลยีสารสนเทศ ว่าปัญหา ที่จะเกิดเนี่ย จะเกิดขึ้นจริงไหมหรือจะส่งผลกระทบ กับกระบวนการทำงานของเราหรือเปล่า นะคะ ผู้บริหารก็ได้มั่นใจนะคะเกี่ยวกับควบคุม กระบวนการต่างๆที่องค์กรเนี่ย นำมาใช้ ให้เกิดประสิทธิภาพแล้วก็ นางเอกค่ะ อันนี้ก็จะเป็นสีด้าน นะคะพี่เข้ามา support กระบวนการทางด้านเทคโนโลยีสารสนเทศของเรา รวมถึงประสิทธิภาพ สารเคมีสารสนเทศสามารถที่จะสนับสนุนเป้าหมาย ทางธุรกิจของเราหรือไม่ มีการวัดผลรายงาน ความเสี่ยง ที่จะเกิดขึ้น ประสิทธิภาพแล้วก็ส่งผลไปยังผู้บริหารระดับสูง เอาของก่อน หรือไม่ เราก็ต้องติดตามขบวนการแล้วก็ประเมินผล โครงการแล้วก็ การปฏิบัติงานด้วย ตอนนี้เราพูดถึง นางสีดาเรียบร้อยแล้วนะคะในการที่จะ ไฟฉาย สารสนเทศ ตัว covid หรือว่าตัวธรรมาภิบาลทางเทคโนโลยีสารสนเทศของเรา เมื่อนำมาใช้แล้วเกิดประโยชน์อะไรบ้าง อันนี้ก็จะพูดถึงประโยชน์ของการนำ Home Beach มาใช้งานของเรา ซึ่งเราจะเห็นว่า ตัวกลม B เนี่ยก็จะมาสนับสนุนกระบวนการหลายๆด้าน รวมถึง สามารถสร้างประโยชน์หลาย รายการให้กับองค์กร ยกตัวอย่างนะคะ เริ่มต้นจากทำให้ ธุรกิจของเรา ฉันมีสารสนเทศเนี่ยสามารถ ปฏิบัติงานร่วมกันแล้วก็ ดำเนินนะคะ ไปในทิศทางเดียวกัน โดยเราก็จะมองภาคธุรกิจ เป็นเป้าหมายหลัก เราก็ สารสนเทศของเราก็จะเข้ามาสนับสนุน เปิดการแบ่งปัน ความรู้ ความเข้าใจให้กับผู้ปฏิบัติงาน ผู้ที่มีกรองเกี่ยวข้อง เพื่อจะได้เข้าใจเกี่ยวกับบทบาทหน้าที่ ที่เราจะปฏิบัติ เข้าใจถึงมุมมองภาพรวม ว่าการที่เรานำตัวทวีสารสนเทศ เข้ามาใช้ในการ ปฏิบัติงานของธุรกิจขององค์กรเนี่ย มันจะเกิด ผลลัพธ์หรือว่าผลดีที่ตามมาอะไร ทำให้เข้าใจนะคะเกี่ยวกับบทบาทการทำงาน ความรับผิดชอบ ความเป็นเจ้าของ รวมถึงการปฏิบัติงานของพนักงานในองค์กร เกิดความไว้วางใจนะคะการยอมรับ องค์กร ทั้งภายในและภายนอก เกี่ยวกับกฎระเบียบต่างๆที่ ถูกนำมาปฏิบัติ ทั้งหมดก็จะเป็นการพูดถึงตัว ธรรมาภิบาลทางเทคโนโลยีสารสนเทศของ มาตรฐานสากลมาตรฐานเครดิตของเรา นะคะ เราก็จะทำ กระบวนการธุรกิจ อย่างไรให้ประสบความสำเร็จโดย นำตัวมาตรฐานซึ่งเป็นกรอบวิธีการปฏิบัติ มาช่วยนะคะ ทำให้ธุรกิจของเราเนี่ย ใช้งานทาง มีสารสนเทศ เข้ามาสนับสนุน นะคะโดยให้ตัวเป้าหมาย ของด้านเทคโนโลยีสารสนเทศสอดคล้องหรือว่าดำเนินการไปในทิศทางเดียวกัน หมายทาง ธุรกิจของเรา โดยเริ่มตั้งแต่วัตถุประสงค์ ของธุรกิจ ว่าเราจะมีกระบวนการมีขั้นตอนมีการพัฒนามีการ นำกระบวนการต่างๆที่ เกี่ยวกับเทคโนโลยีสารสนเทศเนี่ยเข้ามาสนับสนุนเกี่ยวกับ ภารกิจของเรา ต้องมีการกำกับดูแลนะคะ ลองใช้กับ บุคลากรไหนต้องใช้ทรัพยากรอย่างไรคุ้มค่าตามระยะเวลาที่กำหนด ต้องการกลับกำกับดูแลให้ชัดเจน มีวัตถุประสงค์ ในการกำกับดูแล รวมถึงนะคะต้องมีสารสนเทศที่ แคมเปญที่ถูกนำไป ใช้งาน ควบคุมกระบวนการใช้งานอย่างไรนะคะ ให้ตัวที่มีสารสนเทศในองค์กรเนี่ยใช้งานได้อย่างถูกต้อง มีประสิทธิผลแล้วก็ ตรงกับความต้องการทางธุรกิจและก็บรรลุ เป้าหมายทางธุรกิจที่เรา ว่างเอาไว้ ภาพรวมตัวนี้ก็จะเป็น เริ่มจากเรามองภาพธุรกิจองค์รวมและ ผู้บริหาร ระดับสูงก็จะมองภาพแล้วว่าทำยังไงให้ตัวธุรกิจของเรา ความสำเร็จ เราจะมี วันไหนนะคะที่จะเข้ามาช่วยสนับสนุนให้ กระบวนการทางธุรกิจประสบความสำเร็จ ซึ่งก็จะนำตัวด้านเทคโนโลยีสารสนเทศเนี่ยเข้ามาสนับสนุน เมื่อนำมาสนับสนุนแล้วทำยังไงให้ตัวสารสนเทศเนี่ย ดำเนินการไปทิศทางเกี่ยวกับตัวเป้าหมายทางธุรกิจของเราให้เกิด มันก็ตามมาด้วย กระบวนการขั้นตอนการควบคุมการดูแลการใช้ทรัพยากร ซึ่งจะต้องสอดคล้องไปให้หมดแล้วก็ต้องมีการกำกับดูแลและควบคุม ไม่ต่ำ ที่เราวางไว้ตามระยะเวลาตามงบประมาณ ที่เรานำมาใช้นั้นเอง เมื่อปฏิบัติตาม กระบวนการขั้นตอน รวมถึงตลาดถึง ปัญหาสิ่งที่จะเกิดตามมามีวิธีการควบคุมและก็จัดการเพื่อให้เกิดปัญหาเหล่านั้น งั้นก็วนการต่างๆที่วางไว้ตามแผน ให้ดำเนินการเพื่อบรรลุ ความสำเร็จขององค์กรก็จะประสบความสำเร็จ อันนี้ก็ถือว่าเป็นกรอบวิธีการปฏิบัติ ที่เราปฏิบัติงานแล้วประสบความสำเร็จแล้วก็จะส่งผลให้ ส่งกลับตัวเป้าหมายทางธุรกิจที่เราวางไว้ โดยไม่ส่งผลกระทบกับทางธุรกิจไม่เกิดความเสียหาย รวมถึง สร้างประสิทธิภาพประสิทธิผลที่ดีให้กับธุรกิจเอนก อันนี้ก็จะทำให้เรามองเห็นว่าถ้าเราปฏิบัติตามกรอบ แนวคิดที่เรามาช่วย เชื่อมโยงแล้วก็สนับสนุนกับธุรกิจแล้ว ผลลัพธ์หรือประโยชน์ส่วนมากก็จะติดตามมา ไม่งั้นมันก็จะช่วยให้ รถ ปัญหาเกี่ยวกับทรัพยากรลดปัญหาเกี่ยวกับระยะทาง รวมถึงระยะเวลา พี่ชายในการพัฒนาแล้วก็สนับสนุนองค์กรของเรานั่นเอง พี่ฟังมาก็จะเกิด ถึง วิธีการปฏิบัติรวมถึงข้อดี ที่นำมาใช้ นะคะ เกี่ยวกับตัวมาตรฐานสากลตัวนั้นเอง นะคะตัวนี้ก็ถือเป็นตัวมาตรฐานสากลตัวนึงที่ ค่อนข้างถูกนำมาใช้แล้วก็มีการปรับปรุง ตัวล่าสุดก็คือตัวเวอร์ชั่นที่มีการ เดทให้มีกระบวนการที่ชัดเจน สามารถปฏิบัติได้อย่าง ถูกต้อง ตัวผู้ ดูแลเกี่ยวกับตัวมาตรฐานมีก็จะมีการปรับปรุงนะคะ มาตรฐานให้ทันกับ ธุรกิจพันกลับ มีสารสนเทศที่ใช้งานในปัจจุบันรวมถึง รอแป๊บเดียวต่างๆด้วยตนเอง จบแล้วเกี่ยวกับตัวมาตรฐานความผิดของเรานะคะหลังจากนี้เราก็จะมาทบทวน กลับเนื้อหา รวมถึงตัว การบ้านนะคะ แล้วก็งานในคาบที่เราจะถามนะคะเพราะเราจะได้มีการทบทวนกระบวนการที่เรารับฟังเขาไปแล้วเนี่ย เราสามารถนำมาประยุกต์ใช้งานนะคะแล้วเกิดผลลัพธ์อะไร จินดานางเอก แบบฝึกหัดท้ายบทของเรานะคะก็จะมี ทั้งหมด 5 ข้อ โดยอันดับแรกก็จะพูดถึงตัวมาตรฐาน covid ของเราว่า มันถึง หมายถึงอะไรนะคะ ระดับ ข้อ 2 ก็จะเป็นระดับของการนำ covid ไฟฉายมีอยู่ในระดับใดซึ่งเราก็จะเห็นรูปภาพ นะคะที่เป็นตารางวา มีหลากหลายมาตรฐานเลยที่อาจารย์เคยกล่าวไว้ก่อนแล้วหน้านี้เนี่ย จะมีระดับ ที่ถูกนำมาใช้งานซึ่งตัวมาตรฐาน covid เนี่ยก็อยู่ในรูปนั้นแล้วจะรู้ว่า ของเราเนี่ย อยู่ที่ระดับงานตัวไหน ที่ถูกนำมาใช้งาน ข้อ 3 ก็จะมาพูดถึง การทำตัวธรรมาภิบาลทางเทคโนโลยีสารสนเทศที่เรามุ่งเน้น 5 ด้าน มีอะไรบ้าง ที่ 1 ด้านที่ 2 ด้านที่ 3 ที่ 4 ที่ 5 ข้อข้อ 4 ประโยชน์นะคะที่เรานำมาใช้เกี่ยวกับตัว covid ของเราเนี่ย ใช้แล้วเกิดประโยชน์อะไร รวมถึงข้อสุดท้ายของเราก็คือข้อ 5 นั่นเองนะคะว่าโครงสร้างของตัวมาตรฐาน covid ของเรา โดเมนและโดเมนมีอะไรบ้างมีกระบวนการมีวิธีการ อันนี้ก็จะเป็นทั้งหมด 5 ข้อที่เราจะทำ หลังจากนี้ไปนะคะ มันก็จะเป็นเนื้อหาที่ได้กล่าวมาแล้วข้างต้นนะคะ สามารถที่จะไปดูในสไลด์แล้วก็หาข้อมูลเพื่อมาสนับสนุนแล้วก็ต่อ ตัว แบบฝึกหัดท้ายบททั้งหมด 5 ข้อ ซึ่งถ้าคลอดเองก็สามารถทำแล้วเมื่อใครทำเสร็จเรียบร้อยแล้ว ก็สามารถที่จะ สรุปแล้วก็ส่งงานในตัว Google classroom ได้เช่นเดียวกันเอง ใครมีข้อคำถาม หรือว่าข้อสงสัยนะคะ เกี่ยวกับตัวมาตรฐาน covid ของเราไหมคะที่เราศึกษามาของ ภาพนี้ ไม่ต้องถามอะไรนะคะ ตั้งใจจะทำ โอเคนะคะก็เดี๋ยวเราก็จะทำท้ายบท เราก็ส่งในตัว Classroom ก็สัปดาห์นี้ก็ประมาณนี้แล้วกันนะคะก็ขอบคุณล่ามทางไกลนะคะสำหรับ ตามนี้นะคะขอบคุณนะคะ ที่เราก็ทำ ขายหมด 5 ข้อแล้วก็ส่งใน classroom เหมือนเดิมนะคะ สัปดาห์นี้ก็ไม่ยากเหมือนเดิมนะคะตัวเนื้อหาก็จะอยู่ในสไลด์เกือบทั้งหมด ในตัว Powerpoint ใครเสร็จแล้วก็ส่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230167</dc:title>
  <dc:creator/>
  <cp:keywords/>
  <dcterms:created xsi:type="dcterms:W3CDTF">2024-01-23T03:43:10Z</dcterms:created>
  <dcterms:modified xsi:type="dcterms:W3CDTF">2024-01-23T0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มกราคม 2567 เวลา 09.00 น.</vt:lpwstr>
  </property>
  <property fmtid="{D5CDD505-2E9C-101B-9397-08002B2CF9AE}" pid="3" name="subtitle">
    <vt:lpwstr/>
  </property>
</Properties>
</file>